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D15401" w:rsidP="009344FF">
      <w:r w:rsidRPr="00D15401">
        <w:t xml:space="preserve">we can </w:t>
      </w:r>
      <w:r w:rsidR="00A774F2" w:rsidRPr="00D15401">
        <w:t>publish</w:t>
      </w:r>
      <w:r w:rsidR="00F9079C">
        <w:t>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14D1B" w:rsidRPr="003E52F6" w:rsidRDefault="00114D1B" w:rsidP="009344FF">
      <w:bookmarkStart w:id="0" w:name="_GoBack"/>
      <w:r w:rsidRPr="003E52F6">
        <w:t xml:space="preserve">Prof. Suleyman </w:t>
      </w:r>
      <w:proofErr w:type="spellStart"/>
      <w:r w:rsidRPr="003E52F6">
        <w:t>Goksoy</w:t>
      </w:r>
      <w:proofErr w:type="spellEnd"/>
      <w:r w:rsidRPr="003E52F6">
        <w:t xml:space="preserve">, University of </w:t>
      </w:r>
      <w:proofErr w:type="spellStart"/>
      <w:r w:rsidRPr="003E52F6">
        <w:t>Duzce</w:t>
      </w:r>
      <w:proofErr w:type="spellEnd"/>
      <w:r w:rsidRPr="003E52F6">
        <w:t>, Turkey</w:t>
      </w:r>
    </w:p>
    <w:bookmarkEnd w:id="0"/>
    <w:p w:rsidR="00A774F2" w:rsidRPr="009344FF" w:rsidRDefault="00A774F2" w:rsidP="009344FF">
      <w:pPr>
        <w:rPr>
          <w:b/>
          <w:u w:val="single"/>
        </w:rPr>
      </w:pPr>
    </w:p>
    <w:sectPr w:rsidR="00A774F2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3NrQ0MTU2NTA3NDJX0lEKTi0uzszPAykwrAUAbi/RjiwAAAA="/>
  </w:docVars>
  <w:rsids>
    <w:rsidRoot w:val="00A72896"/>
    <w:rsid w:val="00114D1B"/>
    <w:rsid w:val="002C0B2C"/>
    <w:rsid w:val="003E52F6"/>
    <w:rsid w:val="004F1E82"/>
    <w:rsid w:val="009344FF"/>
    <w:rsid w:val="009F328F"/>
    <w:rsid w:val="00A72896"/>
    <w:rsid w:val="00A774F2"/>
    <w:rsid w:val="00B81A89"/>
    <w:rsid w:val="00D15401"/>
    <w:rsid w:val="00F90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F0890"/>
  <w15:docId w15:val="{F2E36242-0CF7-43CA-A072-4D5DCD81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0</cp:revision>
  <dcterms:created xsi:type="dcterms:W3CDTF">2025-02-19T08:37:00Z</dcterms:created>
  <dcterms:modified xsi:type="dcterms:W3CDTF">2026-04-15T13:09:00Z</dcterms:modified>
</cp:coreProperties>
</file>